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Касими Абдул Гаф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3257351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67558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7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072211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2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139534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9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420137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0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195946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5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504516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4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379882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125436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831135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1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асими Абдул Гафур</dc:creator>
  <dc:language>ru-RU</dc:language>
  <cp:keywords/>
  <dcterms:created xsi:type="dcterms:W3CDTF">2025-03-04T10:00:50Z</dcterms:created>
  <dcterms:modified xsi:type="dcterms:W3CDTF">2025-03-04T10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